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5C69" w:rsidRDefault="0030083D">
      <w:pPr>
        <w:spacing w:line="360" w:lineRule="auto"/>
        <w:jc w:val="center"/>
        <w:rPr>
          <w:rFonts w:ascii="Times New Roman" w:eastAsia="Times New Roman" w:hAnsi="Times New Roman" w:cs="Times New Roman"/>
          <w:b/>
          <w:sz w:val="26"/>
          <w:szCs w:val="26"/>
          <w:highlight w:val="white"/>
        </w:rPr>
      </w:pPr>
      <w:r>
        <w:rPr>
          <w:rFonts w:ascii="Times New Roman" w:eastAsia="Times New Roman" w:hAnsi="Times New Roman" w:cs="Times New Roman"/>
          <w:b/>
          <w:sz w:val="26"/>
          <w:szCs w:val="26"/>
          <w:highlight w:val="white"/>
        </w:rPr>
        <w:t xml:space="preserve">CÂU HỎI PHỎNG VẤN THU THẬP THÔNG TIN VỀ HỆ THỐNG QUẢN LÝ KHÁCH HÀNG </w:t>
      </w:r>
    </w:p>
    <w:p w:rsidR="006B5C69" w:rsidRDefault="006B5C69">
      <w:pPr>
        <w:spacing w:line="360" w:lineRule="auto"/>
        <w:rPr>
          <w:rFonts w:ascii="Times New Roman" w:eastAsia="Times New Roman" w:hAnsi="Times New Roman" w:cs="Times New Roman"/>
          <w:sz w:val="26"/>
          <w:szCs w:val="26"/>
          <w:highlight w:val="white"/>
        </w:rPr>
      </w:pP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Chào anh/chị, chúng tôi là sinh  của trường ĐH Kinh tế. Chúng tôi đang thực hiện một đề án về việc phát triển hệ thống quản lý khách hàng. Không biết anh/chị có thể dành ít thời gian để trao đổi với chúng tôi được không ạ?</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Anh/chị có thể giới thiệu về quán cafe của mình được không? Ví dụ như tên của quán, địa chỉ, mô tả về sản phẩm/dịch vụ, và đối tượng khách hàng mà quán hướng đến.</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xml:space="preserve">: Anh/chị có thể cho tôi biết quán cafe của bạn có bao nhiêu khách hàng đến quán trong một ngày không? </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Anh/chị có thường xuyên thu thập thông tin khách hàng của mình không? Vậy Anh/chị muốn thu thập thông tin gì từ khách hàng của mình?</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Anh/chị thường thu thập thông tin theo hình thức nào ?</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Anh/chị có muốn xây dựng một Hệ thống để lưu trữ và quản lý thông tin khách hàng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Anh/chị muốn hệ thống quản lý khách hàng của mình có những chức năng gì?</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xml:space="preserve"> : Anh/chị có yêu cầu đặc biệt nào cho hệ thống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xml:space="preserve"> : Anh/chị muốn hệ thống quản lý khách hàng của mình tích hợp với các hệ thống khác trong quán cafe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 xml:space="preserve">Phỏng vấn </w:t>
      </w:r>
      <w:r>
        <w:rPr>
          <w:rFonts w:ascii="Times New Roman" w:eastAsia="Times New Roman" w:hAnsi="Times New Roman" w:cs="Times New Roman"/>
          <w:sz w:val="26"/>
          <w:szCs w:val="26"/>
          <w:highlight w:val="white"/>
        </w:rPr>
        <w:t>: Anh/chị có muốn tích hợp chức năng đặt hàng trực tuyến vào hệ thống quản lý khách hàng của mình không?</w:t>
      </w:r>
      <w:r w:rsidR="002C7930" w:rsidRPr="002C7930">
        <w:rPr>
          <w:rFonts w:ascii="Times New Roman" w:eastAsia="Times New Roman" w:hAnsi="Times New Roman" w:cs="Times New Roman"/>
          <w:color w:val="FF0000"/>
          <w:sz w:val="26"/>
          <w:szCs w:val="26"/>
          <w:highlight w:val="white"/>
          <w:lang w:val="en-US"/>
        </w:rPr>
        <w:t xml:space="preserve"> </w:t>
      </w:r>
      <w:r w:rsidR="002C7930" w:rsidRPr="002C7930">
        <w:rPr>
          <w:rFonts w:ascii="Times New Roman" w:eastAsia="Times New Roman" w:hAnsi="Times New Roman" w:cs="Times New Roman"/>
          <w:color w:val="FF0000"/>
          <w:sz w:val="26"/>
          <w:szCs w:val="26"/>
          <w:highlight w:val="white"/>
          <w:lang w:val="en-US"/>
        </w:rPr>
        <w:sym w:font="Wingdings" w:char="F0E0"/>
      </w:r>
      <w:r w:rsidR="002C7930" w:rsidRPr="002C7930">
        <w:rPr>
          <w:rFonts w:ascii="Times New Roman" w:eastAsia="Times New Roman" w:hAnsi="Times New Roman" w:cs="Times New Roman"/>
          <w:color w:val="FF0000"/>
          <w:sz w:val="26"/>
          <w:szCs w:val="26"/>
          <w:highlight w:val="white"/>
          <w:lang w:val="en-US"/>
        </w:rPr>
        <w:t xml:space="preserve"> lan man</w:t>
      </w:r>
      <w:r w:rsidR="002C7930">
        <w:rPr>
          <w:rFonts w:ascii="Times New Roman" w:eastAsia="Times New Roman" w:hAnsi="Times New Roman" w:cs="Times New Roman"/>
          <w:color w:val="FF0000"/>
          <w:sz w:val="26"/>
          <w:szCs w:val="26"/>
          <w:highlight w:val="white"/>
          <w:lang w:val="en-US"/>
        </w:rPr>
        <w:t>. Nếu khách trả lời là có thì nhóm có làm hệ thống đặt online cùng với hệ thống quản lý khách hàng cho họ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xml:space="preserve"> : Anh./chị muốn hệ thống quản lý khách hàng có tính năng gì khác, ví dụ như phân tích dữ liệu hoặc gửi thông báo cho khách hà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Anh/chị  có yêu cầu về bảo mật thông tin khách hàng trong hệ thống của mình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lastRenderedPageBreak/>
        <w:t>Phỏng Vấn</w:t>
      </w:r>
      <w:r>
        <w:rPr>
          <w:rFonts w:ascii="Times New Roman" w:eastAsia="Times New Roman" w:hAnsi="Times New Roman" w:cs="Times New Roman"/>
          <w:sz w:val="26"/>
          <w:szCs w:val="26"/>
          <w:highlight w:val="white"/>
        </w:rPr>
        <w:t>: Anh/chị có muốn phát triển một ứng dụng di động để khách hàng của bạn có thể dễ dàng truy cập vào thông tin và khuyến mãi của quán cafe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Anh/chị có yêu cầu về tương thích với các thiết bị khác nhau (máy tính, điện thoại, máy tính bảng)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Bạn có muốn khách hàng của bạn có thể đăng ký tài khoản trên hệ thống quản lý khách hàng của bạn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Bạn muốn hệ thống quản lý khách hàng có chức năng gửi email hay tin nhắn SMS tới khách hàng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Bạn muốn hệ thống quản lý khách hàng có tính năng tạo báo cáo về hoạt động của quán cafe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Bạn có muốn tích hợp các dịch vụ thanh toán trực tuyến vào hệ thống quản lý khách hàng của mình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Bạn muốn hệ thống quản lý khách hàng của mình có thể tự động tạo mã giảm giá hoặc thẻ thành  cho khách hàng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Bạn muốn hệ thống quản lý khách hàng có chức năng ghi chú hay ghi lại lịch sử mua hàng của khách hàng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Bạn có muốn hệ thống quản lý khách hàng tích hợp chức năng đánh giá hoặc bình luận của khách hàng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Bạn muốn hệ thống quản lý khách hàng của mình có tính năng nhắc nhở khách hàng đến quán cafe của bạn sau một khoảng thời gian nhất định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xml:space="preserve"> Bạn muốn hệ thống quản lý khách hàng có chức năng xác định khách hàng VIP và cung cấp các ưu đãi cho khách hàng này không?</w:t>
      </w:r>
    </w:p>
    <w:p w:rsidR="006B5C69" w:rsidRDefault="0030083D">
      <w:pPr>
        <w:numPr>
          <w:ilvl w:val="0"/>
          <w:numId w:val="1"/>
        </w:numPr>
        <w:spacing w:line="360" w:lineRule="auto"/>
        <w:rPr>
          <w:rFonts w:ascii="Times New Roman" w:eastAsia="Times New Roman" w:hAnsi="Times New Roman" w:cs="Times New Roman"/>
          <w:sz w:val="26"/>
          <w:szCs w:val="26"/>
          <w:highlight w:val="white"/>
        </w:rPr>
      </w:pPr>
      <w:r>
        <w:rPr>
          <w:rFonts w:ascii="Times New Roman" w:eastAsia="Times New Roman" w:hAnsi="Times New Roman" w:cs="Times New Roman"/>
          <w:b/>
          <w:sz w:val="26"/>
          <w:szCs w:val="26"/>
          <w:highlight w:val="white"/>
        </w:rPr>
        <w:t>Phỏng Vấn</w:t>
      </w:r>
      <w:r>
        <w:rPr>
          <w:rFonts w:ascii="Times New Roman" w:eastAsia="Times New Roman" w:hAnsi="Times New Roman" w:cs="Times New Roman"/>
          <w:sz w:val="26"/>
          <w:szCs w:val="26"/>
          <w:highlight w:val="white"/>
        </w:rPr>
        <w:t>: Bạn có yêu cầu về tốc độ xử lý và độ trễ của hệ thống quản lý khách hàng không?</w:t>
      </w:r>
    </w:p>
    <w:p w:rsidR="002C7930" w:rsidRDefault="002C7930" w:rsidP="002C7930">
      <w:pPr>
        <w:spacing w:line="360" w:lineRule="auto"/>
        <w:rPr>
          <w:rFonts w:ascii="Times New Roman" w:eastAsia="Times New Roman" w:hAnsi="Times New Roman" w:cs="Times New Roman"/>
          <w:color w:val="FF0000"/>
          <w:sz w:val="26"/>
          <w:szCs w:val="26"/>
          <w:highlight w:val="white"/>
          <w:lang w:val="en-US"/>
        </w:rPr>
      </w:pPr>
      <w:r w:rsidRPr="002C7930">
        <w:rPr>
          <w:rFonts w:ascii="Times New Roman" w:eastAsia="Times New Roman" w:hAnsi="Times New Roman" w:cs="Times New Roman"/>
          <w:color w:val="FF0000"/>
          <w:sz w:val="26"/>
          <w:szCs w:val="26"/>
          <w:highlight w:val="white"/>
          <w:lang w:val="en-US"/>
        </w:rPr>
        <w:sym w:font="Wingdings" w:char="F0E0"/>
      </w:r>
      <w:r w:rsidRPr="002C7930">
        <w:rPr>
          <w:rFonts w:ascii="Times New Roman" w:eastAsia="Times New Roman" w:hAnsi="Times New Roman" w:cs="Times New Roman"/>
          <w:color w:val="FF0000"/>
          <w:sz w:val="26"/>
          <w:szCs w:val="26"/>
          <w:highlight w:val="white"/>
          <w:lang w:val="en-US"/>
        </w:rPr>
        <w:t xml:space="preserve"> </w:t>
      </w:r>
      <w:r>
        <w:rPr>
          <w:rFonts w:ascii="Times New Roman" w:eastAsia="Times New Roman" w:hAnsi="Times New Roman" w:cs="Times New Roman"/>
          <w:color w:val="FF0000"/>
          <w:sz w:val="26"/>
          <w:szCs w:val="26"/>
          <w:highlight w:val="white"/>
          <w:lang w:val="en-US"/>
        </w:rPr>
        <w:t>Các câu hỏi đặt một cách rời rạc, chưa có sự logic, chưa hình dung được TO-BE system mà nhóm đang định hướng cho khách.</w:t>
      </w:r>
    </w:p>
    <w:p w:rsidR="002C7930" w:rsidRDefault="002C7930" w:rsidP="002C7930">
      <w:pPr>
        <w:spacing w:line="360" w:lineRule="auto"/>
        <w:rPr>
          <w:rFonts w:ascii="Times New Roman" w:eastAsia="Times New Roman" w:hAnsi="Times New Roman" w:cs="Times New Roman"/>
          <w:color w:val="FF0000"/>
          <w:sz w:val="26"/>
          <w:szCs w:val="26"/>
          <w:highlight w:val="white"/>
          <w:lang w:val="en-US"/>
        </w:rPr>
      </w:pPr>
      <w:r>
        <w:rPr>
          <w:rFonts w:ascii="Times New Roman" w:eastAsia="Times New Roman" w:hAnsi="Times New Roman" w:cs="Times New Roman"/>
          <w:color w:val="FF0000"/>
          <w:sz w:val="26"/>
          <w:szCs w:val="26"/>
          <w:highlight w:val="white"/>
          <w:lang w:val="en-US"/>
        </w:rPr>
        <w:t>Mục đích của hệ thống quản lý khách hàng là gì? 1) Quản lý liên hệ, thông tin khách; 2) Quản lý chiến dịch quảng cáo tới khách; 3) Quản lý dịch vụ chăm sóc khách hàng.</w:t>
      </w:r>
    </w:p>
    <w:p w:rsidR="002C7930" w:rsidRPr="002C7930" w:rsidRDefault="002C7930" w:rsidP="002C7930">
      <w:pPr>
        <w:spacing w:line="360" w:lineRule="auto"/>
        <w:rPr>
          <w:rFonts w:ascii="Times New Roman" w:eastAsia="Times New Roman" w:hAnsi="Times New Roman" w:cs="Times New Roman"/>
          <w:color w:val="FF0000"/>
          <w:sz w:val="26"/>
          <w:szCs w:val="26"/>
          <w:highlight w:val="white"/>
          <w:lang w:val="en-US"/>
        </w:rPr>
      </w:pPr>
      <w:r>
        <w:rPr>
          <w:rFonts w:ascii="Times New Roman" w:eastAsia="Times New Roman" w:hAnsi="Times New Roman" w:cs="Times New Roman"/>
          <w:color w:val="FF0000"/>
          <w:sz w:val="26"/>
          <w:szCs w:val="26"/>
          <w:highlight w:val="white"/>
          <w:lang w:val="en-US"/>
        </w:rPr>
        <w:lastRenderedPageBreak/>
        <w:t>Cần bám vào mục tiêu này để gợi ý cho chủ quán những chức năng mà một hệ thống quản lý khách hàng cần có.</w:t>
      </w:r>
      <w:bookmarkStart w:id="0" w:name="_GoBack"/>
      <w:bookmarkEnd w:id="0"/>
    </w:p>
    <w:p w:rsidR="006B5C69" w:rsidRDefault="006B5C69">
      <w:pPr>
        <w:spacing w:line="360" w:lineRule="auto"/>
        <w:jc w:val="center"/>
        <w:rPr>
          <w:rFonts w:ascii="Times New Roman" w:eastAsia="Times New Roman" w:hAnsi="Times New Roman" w:cs="Times New Roman"/>
          <w:b/>
          <w:sz w:val="26"/>
          <w:szCs w:val="26"/>
          <w:highlight w:val="white"/>
        </w:rPr>
      </w:pPr>
    </w:p>
    <w:sectPr w:rsidR="006B5C6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775E5"/>
    <w:multiLevelType w:val="multilevel"/>
    <w:tmpl w:val="5F6040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DM0NDa1NDMzNTBT0lEKTi0uzszPAykwrAUA8pBqdSwAAAA="/>
  </w:docVars>
  <w:rsids>
    <w:rsidRoot w:val="006B5C69"/>
    <w:rsid w:val="002C7930"/>
    <w:rsid w:val="0030083D"/>
    <w:rsid w:val="006B5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DD306"/>
  <w15:docId w15:val="{D6CFF708-610A-4179-891D-17837D6B7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vi"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20</Words>
  <Characters>2966</Characters>
  <Application>Microsoft Office Word</Application>
  <DocSecurity>0</DocSecurity>
  <Lines>24</Lines>
  <Paragraphs>6</Paragraphs>
  <ScaleCrop>false</ScaleCrop>
  <Company/>
  <LinksUpToDate>false</LinksUpToDate>
  <CharactersWithSpaces>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CT</cp:lastModifiedBy>
  <cp:revision>3</cp:revision>
  <dcterms:created xsi:type="dcterms:W3CDTF">2023-03-07T14:52:00Z</dcterms:created>
  <dcterms:modified xsi:type="dcterms:W3CDTF">2023-03-13T13:08:00Z</dcterms:modified>
</cp:coreProperties>
</file>